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Turkey</w:t>
      </w:r>
      <w:r>
        <w:t xml:space="preserve"> </w:t>
      </w:r>
      <w:r>
        <w:t xml:space="preserve">Ankara</w:t>
      </w:r>
    </w:p>
    <w:bookmarkStart w:id="21" w:name="X963cf0f39167cad97bb9aebee09c9298f7f3362"/>
    <w:p>
      <w:pPr>
        <w:pStyle w:val="Heading1"/>
      </w:pPr>
      <w:r>
        <w:t xml:space="preserve">Cover Letter for Dietitian Position in Turkey Ankara</w:t>
      </w:r>
    </w:p>
    <w:p>
      <w:pPr>
        <w:pStyle w:val="FirstParagraph"/>
      </w:pPr>
      <w:r>
        <w:t xml:space="preserve">[Your Full Name]</w:t>
      </w:r>
      <w:r>
        <w:br/>
      </w:r>
      <w:r>
        <w:t xml:space="preserve">[Your Address]</w:t>
      </w:r>
      <w:r>
        <w:br/>
      </w:r>
      <w:r>
        <w:t xml:space="preserve">[City, Postal Code, Country]</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Organization Name]</w:t>
      </w:r>
      <w:r>
        <w:br/>
      </w:r>
      <w:r>
        <w:t xml:space="preserve">[Organization Address]</w:t>
      </w:r>
      <w:r>
        <w:br/>
      </w:r>
      <w:r>
        <w:t xml:space="preserve">Ankara, Turkey</w:t>
      </w:r>
    </w:p>
    <w:bookmarkStart w:id="20" w:name="dear-hiring-manager"/>
    <w:p>
      <w:pPr>
        <w:pStyle w:val="Heading2"/>
      </w:pPr>
      <w:r>
        <w:t xml:space="preserve">Dear Hiring Manager,</w:t>
      </w:r>
    </w:p>
    <w:p>
      <w:pPr>
        <w:pStyle w:val="FirstParagraph"/>
      </w:pPr>
      <w:r>
        <w:t xml:space="preserve">As a dedicated and experienced Dietitian with a passion for promoting health through personalized nutrition, I am excited to apply for the Dietitian position at [Organization Name] in Ankara, Turkey. With my academic background, clinical expertise, and commitment to fostering well-being in diverse communities, I am eager to contribute to your mission of advancing public health in this vibrant city. This opportunity aligns perfectly with my professional goals and my desire to work within the dynamic healthcare landscape of Turkey Ankara.</w:t>
      </w:r>
    </w:p>
    <w:p>
      <w:pPr>
        <w:pStyle w:val="BodyText"/>
      </w:pPr>
      <w:r>
        <w:t xml:space="preserve">Throughout my career as a Dietitian, I have focused on empowering individuals and families to achieve optimal health through evidence-based dietary strategies. My education in [Your University or Institution] provided me with a strong foundation in nutrition science, metabolism, and clinical dietetics. Additionally, I have completed advanced training in areas such as [mention specific certifications or specializations, e.g., "pediatric nutrition," "sports dietetics," or "chronic disease management"], which have equipped me with the skills to address the unique needs of diverse populations.</w:t>
      </w:r>
    </w:p>
    <w:p>
      <w:pPr>
        <w:pStyle w:val="BodyText"/>
      </w:pPr>
      <w:r>
        <w:t xml:space="preserve">What sets me apart as a Dietitian is my ability to combine scientific knowledge with empathy and cultural sensitivity. In Turkey Ankara, where traditional culinary practices coexist with modern health trends, I believe my understanding of local food systems and dietary habits will allow me to create tailored nutrition plans that resonate with the community. For instance, I have worked extensively with clients from multicultural backgrounds, helping them integrate traditional foods into their wellness journeys while adhering to medical guidelines. This experience has taught me the importance of respecting cultural contexts while promoting health equity—a principle I am eager to bring to your organization.</w:t>
      </w:r>
    </w:p>
    <w:p>
      <w:pPr>
        <w:pStyle w:val="BodyText"/>
      </w:pPr>
      <w:r>
        <w:t xml:space="preserve">My professional journey has included roles in both clinical and community settings, where I have collaborated with physicians, nurses, and other healthcare professionals to deliver comprehensive care. At [Previous Employer or Institution], I managed a caseload of over 100 patients annually, focusing on conditions such as diabetes, cardiovascular disease, and obesity. By developing individualized meal plans and conducting regular follow-ups, I achieved measurable improvements in my patients' health markers. Additionally, I organized educational workshops on topics like "Healthy Eating for Busy Professionals" and "Nutrition for Chronic Illness," which were well-received by participants in Ankara's urban population.</w:t>
      </w:r>
    </w:p>
    <w:p>
      <w:pPr>
        <w:pStyle w:val="BodyText"/>
      </w:pPr>
      <w:r>
        <w:t xml:space="preserve">In addition to my clinical work, I have a strong commitment to public health advocacy. As a Dietitian, I believe that nutrition education is a cornerstone of preventive care. In Turkey Ankara, where lifestyle-related diseases are on the rise, I am passionate about promoting awareness through community outreach programs. For example, during my time at [Previous Organization], I partnered with local schools and NGOs to launch a "Healthy Lunch Initiative," which provided students with nutritious meal options and taught them about balanced eating. This initiative not only improved student health outcomes but also fostered a culture of wellness in the community.</w:t>
      </w:r>
    </w:p>
    <w:p>
      <w:pPr>
        <w:pStyle w:val="BodyText"/>
      </w:pPr>
      <w:r>
        <w:t xml:space="preserve">What excites me most about the Dietitian position at [Organization Name] is the opportunity to contribute to a healthcare system that values innovation and holistic care. Ankara, as the capital of Turkey, is a hub for medical research and public health initiatives, and I am eager to be part of its evolving landscape. I am particularly drawn to your organization’s focus on [mention specific programs or values of the organization, e.g., "integrative medicine," "preventive healthcare," or "patient-centered care"], as these align with my own philosophy of nutrition as a tool for long-term health.</w:t>
      </w:r>
    </w:p>
    <w:p>
      <w:pPr>
        <w:pStyle w:val="BodyText"/>
      </w:pPr>
      <w:r>
        <w:t xml:space="preserve">My proficiency in both English and Turkish further enhances my ability to connect with patients and colleagues in Ankara. I understand that effective communication is critical in building trust and ensuring adherence to dietary recommendations. Whether working one-on-one with clients or leading group sessions, I prioritize clarity, patience, and cultural awareness to ensure that every individual feels supported on their health journey.</w:t>
      </w:r>
    </w:p>
    <w:p>
      <w:pPr>
        <w:pStyle w:val="BodyText"/>
      </w:pPr>
      <w:r>
        <w:t xml:space="preserve">I am also committed to continuous learning and staying updated on the latest advancements in nutrition science. I regularly attend conferences such as [mention relevant conferences or events] and engage with professional organizations like [mention relevant associations, e.g., "Turkish Dietitians Association"]. This dedication to professional growth ensures that I can provide my clients with the most current and effective guidance.</w:t>
      </w:r>
    </w:p>
    <w:p>
      <w:pPr>
        <w:pStyle w:val="BodyText"/>
      </w:pPr>
      <w:r>
        <w:t xml:space="preserve">As a Dietitian in Turkey Ankara, I am confident that my skills, experience, and passion for nutrition will make a meaningful impact at [Organization Name]. I would welcome the opportunity to discuss how my background aligns with your needs and how I can contribute to your mission of improving health outcomes in the region. Thank you for considering my application. I look forward to the possibility of joining your team and working together to promote wellness in Ankara.</w:t>
      </w:r>
    </w:p>
    <w:p>
      <w:pPr>
        <w:pStyle w:val="BodyText"/>
      </w:pPr>
      <w:r>
        <w:t xml:space="preserve">Sincerely,</w:t>
      </w:r>
      <w:r>
        <w:br/>
      </w:r>
      <w:r>
        <w:t xml:space="preserve">[Your Full Name]</w:t>
      </w:r>
    </w:p>
    <w:p>
      <w:pPr>
        <w:pStyle w:val="BodyText"/>
      </w:pPr>
      <w:r>
        <w:rPr>
          <w:bCs/>
          <w:b/>
        </w:rPr>
        <w:t xml:space="preserve">Key Highlights:</w:t>
      </w:r>
    </w:p>
    <w:p>
      <w:pPr>
        <w:numPr>
          <w:ilvl w:val="0"/>
          <w:numId w:val="1001"/>
        </w:numPr>
        <w:pStyle w:val="Compact"/>
      </w:pPr>
      <w:r>
        <w:rPr>
          <w:bCs/>
          <w:b/>
        </w:rPr>
        <w:t xml:space="preserve">Dietitian Expertise:</w:t>
      </w:r>
      <w:r>
        <w:t xml:space="preserve"> </w:t>
      </w:r>
      <w:r>
        <w:t xml:space="preserve">Proven track record in clinical and community nutrition, with a focus on personalized care.</w:t>
      </w:r>
    </w:p>
    <w:p>
      <w:pPr>
        <w:numPr>
          <w:ilvl w:val="0"/>
          <w:numId w:val="1001"/>
        </w:numPr>
        <w:pStyle w:val="Compact"/>
      </w:pPr>
      <w:r>
        <w:rPr>
          <w:bCs/>
          <w:b/>
        </w:rPr>
        <w:t xml:space="preserve">Cultural Competence:</w:t>
      </w:r>
      <w:r>
        <w:t xml:space="preserve"> </w:t>
      </w:r>
      <w:r>
        <w:t xml:space="preserve">Deep understanding of Turkish dietary traditions and health trends in Ankara.</w:t>
      </w:r>
    </w:p>
    <w:p>
      <w:pPr>
        <w:numPr>
          <w:ilvl w:val="0"/>
          <w:numId w:val="1001"/>
        </w:numPr>
        <w:pStyle w:val="Compact"/>
      </w:pPr>
      <w:r>
        <w:rPr>
          <w:bCs/>
          <w:b/>
        </w:rPr>
        <w:t xml:space="preserve">Public Health Advocacy:</w:t>
      </w:r>
      <w:r>
        <w:t xml:space="preserve"> </w:t>
      </w:r>
      <w:r>
        <w:t xml:space="preserve">Experience in developing programs that address lifestyle-related diseases in urban populations.</w:t>
      </w:r>
    </w:p>
    <w:p>
      <w:pPr>
        <w:numPr>
          <w:ilvl w:val="0"/>
          <w:numId w:val="1001"/>
        </w:numPr>
        <w:pStyle w:val="Compact"/>
      </w:pPr>
      <w:r>
        <w:rPr>
          <w:bCs/>
          <w:b/>
        </w:rPr>
        <w:t xml:space="preserve">Linguistic Skills:</w:t>
      </w:r>
      <w:r>
        <w:t xml:space="preserve"> </w:t>
      </w:r>
      <w:r>
        <w:t xml:space="preserve">Fluency in English and Turkish, enabling effective communication with diverse cli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Turkey Ankara</dc:title>
  <dc:creator/>
  <cp:keywords/>
  <dcterms:created xsi:type="dcterms:W3CDTF">2026-07-21T04:49:46Z</dcterms:created>
  <dcterms:modified xsi:type="dcterms:W3CDTF">2026-07-21T04:49:46Z</dcterms:modified>
</cp:coreProperties>
</file>

<file path=docProps/custom.xml><?xml version="1.0" encoding="utf-8"?>
<Properties xmlns="http://schemas.openxmlformats.org/officeDocument/2006/custom-properties" xmlns:vt="http://schemas.openxmlformats.org/officeDocument/2006/docPropsVTypes"/>
</file>